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mu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q11.4"/>
      <w:bookmarkEnd w:id="21"/>
      <w:r>
        <w:t xml:space="preserve">Q11.4</w:t>
      </w:r>
    </w:p>
    <w:p>
      <w:pPr>
        <w:pStyle w:val="SourceCode"/>
      </w:pP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/allva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1$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$visag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$baseag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1$time, t1$CD4PC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Visage - Baseag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D4P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w3_files/figure-docx/q1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12.2</w:t>
      </w:r>
    </w:p>
    <w:p>
      <w:pPr>
        <w:pStyle w:val="Heading2"/>
      </w:pPr>
      <w:bookmarkStart w:id="23" w:name="q12.5"/>
      <w:bookmarkEnd w:id="23"/>
      <w:r>
        <w:t xml:space="preserve">Q12.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683c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>Avinash Ramu</dc:creator>
  <dcterms:created xsi:type="dcterms:W3CDTF">2016-09-25</dcterms:created>
  <dcterms:modified xsi:type="dcterms:W3CDTF">2016-09-25</dcterms:modified>
</cp:coreProperties>
</file>